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40B2DA2" w14:textId="335E05DD" w:rsidR="00875422" w:rsidRDefault="00875422" w:rsidP="00875422">
      <w:pPr>
        <w:pStyle w:val="ListParagraph"/>
        <w:numPr>
          <w:ilvl w:val="0"/>
          <w:numId w:val="1"/>
        </w:numPr>
      </w:pPr>
      <w:r>
        <w:t xml:space="preserve">Volume </w:t>
      </w:r>
      <w:r w:rsidR="005F264D">
        <w:t>venous</w:t>
      </w:r>
      <w:r>
        <w:tab/>
      </w:r>
      <w:r>
        <w:tab/>
      </w:r>
      <w:proofErr w:type="spellStart"/>
      <w:r>
        <w:t>Vv</w:t>
      </w:r>
      <w:proofErr w:type="spellEnd"/>
    </w:p>
    <w:p w14:paraId="1731BE6A" w14:textId="2C2337A5" w:rsidR="00875422" w:rsidRDefault="00875422" w:rsidP="00875422">
      <w:pPr>
        <w:pStyle w:val="ListParagraph"/>
        <w:numPr>
          <w:ilvl w:val="0"/>
          <w:numId w:val="1"/>
        </w:numPr>
      </w:pPr>
      <w:r>
        <w:t xml:space="preserve">flow </w:t>
      </w:r>
      <w:r w:rsidR="005F264D">
        <w:t>venous</w:t>
      </w:r>
      <w:r w:rsidR="005F264D">
        <w:tab/>
      </w:r>
      <w:r w:rsidR="005F264D">
        <w:tab/>
      </w:r>
      <w:r>
        <w:t>Qv</w:t>
      </w:r>
    </w:p>
    <w:p w14:paraId="6ADEF45B" w14:textId="31E3EE45" w:rsidR="00875422" w:rsidRDefault="00875422" w:rsidP="00875422">
      <w:pPr>
        <w:pStyle w:val="ListParagraph"/>
        <w:numPr>
          <w:ilvl w:val="0"/>
          <w:numId w:val="1"/>
        </w:numPr>
      </w:pPr>
      <w:proofErr w:type="spellStart"/>
      <w:r>
        <w:t>venacava</w:t>
      </w:r>
      <w:proofErr w:type="spellEnd"/>
      <w:r>
        <w:t xml:space="preserve"> </w:t>
      </w:r>
      <w:proofErr w:type="spellStart"/>
      <w:r>
        <w:t>vol</w:t>
      </w:r>
      <w:proofErr w:type="spellEnd"/>
      <w:r>
        <w:tab/>
      </w:r>
      <w:r>
        <w:tab/>
      </w:r>
      <w:proofErr w:type="spellStart"/>
      <w:r>
        <w:t>Vvc</w:t>
      </w:r>
      <w:proofErr w:type="spellEnd"/>
      <w:r w:rsidR="00250DCA">
        <w:tab/>
      </w:r>
      <w:r w:rsidR="00250DCA">
        <w:tab/>
      </w:r>
      <w:r w:rsidR="00250DCA">
        <w:tab/>
        <w:t>1</w:t>
      </w:r>
    </w:p>
    <w:p w14:paraId="2D913019" w14:textId="78DA8E6A" w:rsidR="00875422" w:rsidRDefault="00875422" w:rsidP="00875422">
      <w:pPr>
        <w:pStyle w:val="ListParagraph"/>
        <w:numPr>
          <w:ilvl w:val="0"/>
          <w:numId w:val="1"/>
        </w:numPr>
      </w:pPr>
      <w:proofErr w:type="spellStart"/>
      <w:r>
        <w:t>venacava</w:t>
      </w:r>
      <w:proofErr w:type="spellEnd"/>
      <w:r>
        <w:t xml:space="preserve"> flow</w:t>
      </w:r>
      <w:r>
        <w:tab/>
      </w:r>
      <w:r>
        <w:tab/>
      </w:r>
      <w:proofErr w:type="spellStart"/>
      <w:r>
        <w:t>Qvc</w:t>
      </w:r>
      <w:proofErr w:type="spellEnd"/>
      <w:r w:rsidR="00250DCA">
        <w:tab/>
      </w:r>
      <w:r w:rsidR="00250DCA">
        <w:tab/>
      </w:r>
      <w:r w:rsidR="00250DCA">
        <w:tab/>
        <w:t>1</w:t>
      </w:r>
    </w:p>
    <w:p w14:paraId="2063E3C6" w14:textId="7BAD5904" w:rsidR="00875422" w:rsidRDefault="00875422" w:rsidP="00875422">
      <w:pPr>
        <w:pStyle w:val="ListParagraph"/>
        <w:numPr>
          <w:ilvl w:val="0"/>
          <w:numId w:val="1"/>
        </w:numPr>
      </w:pPr>
      <w:r>
        <w:t xml:space="preserve">right atrium </w:t>
      </w:r>
      <w:proofErr w:type="spellStart"/>
      <w:r>
        <w:t>vol</w:t>
      </w:r>
      <w:proofErr w:type="spellEnd"/>
      <w:r>
        <w:tab/>
      </w:r>
      <w:r>
        <w:tab/>
      </w:r>
      <w:proofErr w:type="spellStart"/>
      <w:r>
        <w:t>Vra</w:t>
      </w:r>
      <w:proofErr w:type="spellEnd"/>
      <w:r w:rsidR="00250DCA">
        <w:tab/>
      </w:r>
      <w:r w:rsidR="00250DCA">
        <w:tab/>
      </w:r>
      <w:r w:rsidR="00250DCA">
        <w:tab/>
        <w:t>2</w:t>
      </w:r>
    </w:p>
    <w:p w14:paraId="5E3B8F6F" w14:textId="7BC4FE1B" w:rsidR="00875422" w:rsidRDefault="00875422" w:rsidP="00875422">
      <w:pPr>
        <w:pStyle w:val="ListParagraph"/>
        <w:numPr>
          <w:ilvl w:val="0"/>
          <w:numId w:val="1"/>
        </w:numPr>
      </w:pPr>
      <w:r>
        <w:t xml:space="preserve">                                                   </w:t>
      </w:r>
    </w:p>
    <w:p w14:paraId="4F554ABE" w14:textId="7270FFC5" w:rsidR="00875422" w:rsidRDefault="00875422" w:rsidP="00875422">
      <w:pPr>
        <w:pStyle w:val="ListParagraph"/>
        <w:numPr>
          <w:ilvl w:val="0"/>
          <w:numId w:val="1"/>
        </w:numPr>
      </w:pPr>
      <w:r>
        <w:t xml:space="preserve">Right ventricle </w:t>
      </w:r>
      <w:proofErr w:type="spellStart"/>
      <w:r>
        <w:t>vol</w:t>
      </w:r>
      <w:proofErr w:type="spellEnd"/>
      <w:r>
        <w:tab/>
      </w:r>
      <w:r>
        <w:tab/>
      </w:r>
      <w:proofErr w:type="spellStart"/>
      <w:r>
        <w:t>Vrv</w:t>
      </w:r>
      <w:proofErr w:type="spellEnd"/>
      <w:r w:rsidR="00250DCA">
        <w:tab/>
      </w:r>
      <w:r w:rsidR="00250DCA">
        <w:tab/>
      </w:r>
      <w:r w:rsidR="00250DCA">
        <w:tab/>
        <w:t>3</w:t>
      </w:r>
    </w:p>
    <w:p w14:paraId="6F59E1CF" w14:textId="470CD965" w:rsidR="00875422" w:rsidRDefault="00875422" w:rsidP="00875422">
      <w:pPr>
        <w:pStyle w:val="ListParagraph"/>
        <w:numPr>
          <w:ilvl w:val="0"/>
          <w:numId w:val="1"/>
        </w:numPr>
      </w:pPr>
      <w:r>
        <w:t xml:space="preserve">  </w:t>
      </w:r>
    </w:p>
    <w:p w14:paraId="52FCDAD2" w14:textId="506D09DD" w:rsidR="00875422" w:rsidRDefault="00875422" w:rsidP="00875422">
      <w:pPr>
        <w:pStyle w:val="ListParagraph"/>
        <w:numPr>
          <w:ilvl w:val="0"/>
          <w:numId w:val="1"/>
        </w:numPr>
      </w:pPr>
      <w:proofErr w:type="spellStart"/>
      <w:r>
        <w:t>Pua</w:t>
      </w:r>
      <w:proofErr w:type="spellEnd"/>
      <w:r>
        <w:t xml:space="preserve"> Volume</w:t>
      </w:r>
      <w:r>
        <w:tab/>
      </w:r>
      <w:r>
        <w:tab/>
      </w:r>
      <w:r>
        <w:tab/>
      </w:r>
      <w:proofErr w:type="spellStart"/>
      <w:r>
        <w:t>Vpua</w:t>
      </w:r>
      <w:proofErr w:type="spellEnd"/>
      <w:r w:rsidR="00250DCA">
        <w:tab/>
      </w:r>
      <w:r w:rsidR="00250DCA">
        <w:tab/>
      </w:r>
      <w:r w:rsidR="00250DCA">
        <w:tab/>
        <w:t>4</w:t>
      </w:r>
    </w:p>
    <w:p w14:paraId="15CEDF59" w14:textId="4E4849E8" w:rsidR="00875422" w:rsidRDefault="00875422" w:rsidP="00875422">
      <w:pPr>
        <w:pStyle w:val="ListParagraph"/>
        <w:numPr>
          <w:ilvl w:val="0"/>
          <w:numId w:val="1"/>
        </w:numPr>
      </w:pPr>
      <w:proofErr w:type="spellStart"/>
      <w:r>
        <w:t>Pua</w:t>
      </w:r>
      <w:proofErr w:type="spellEnd"/>
      <w:r>
        <w:t xml:space="preserve"> flow</w:t>
      </w:r>
      <w:r>
        <w:tab/>
      </w:r>
      <w:r>
        <w:tab/>
      </w:r>
      <w:r>
        <w:tab/>
      </w:r>
      <w:proofErr w:type="spellStart"/>
      <w:r>
        <w:t>Qpua</w:t>
      </w:r>
      <w:proofErr w:type="spellEnd"/>
      <w:r w:rsidR="00250DCA">
        <w:tab/>
      </w:r>
      <w:r w:rsidR="00250DCA">
        <w:tab/>
      </w:r>
      <w:r w:rsidR="00250DCA">
        <w:tab/>
        <w:t>4</w:t>
      </w:r>
    </w:p>
    <w:p w14:paraId="35CAC7D7" w14:textId="520B4129" w:rsidR="00875422" w:rsidRDefault="00875422" w:rsidP="00875422">
      <w:pPr>
        <w:pStyle w:val="ListParagraph"/>
        <w:numPr>
          <w:ilvl w:val="0"/>
          <w:numId w:val="1"/>
        </w:numPr>
      </w:pPr>
      <w:proofErr w:type="spellStart"/>
      <w:r>
        <w:t>Puc</w:t>
      </w:r>
      <w:proofErr w:type="spellEnd"/>
      <w:r>
        <w:t xml:space="preserve"> volume</w:t>
      </w:r>
      <w:r>
        <w:tab/>
      </w:r>
      <w:r>
        <w:tab/>
      </w:r>
      <w:r>
        <w:tab/>
      </w:r>
      <w:proofErr w:type="spellStart"/>
      <w:r>
        <w:t>Vpuc</w:t>
      </w:r>
      <w:proofErr w:type="spellEnd"/>
      <w:r w:rsidR="00250DCA">
        <w:tab/>
      </w:r>
      <w:r w:rsidR="00250DCA">
        <w:tab/>
      </w:r>
      <w:r w:rsidR="00250DCA">
        <w:tab/>
        <w:t>5</w:t>
      </w:r>
    </w:p>
    <w:p w14:paraId="20315A57" w14:textId="4EBE81CB" w:rsidR="00875422" w:rsidRDefault="00875422" w:rsidP="00875422">
      <w:pPr>
        <w:pStyle w:val="ListParagraph"/>
        <w:numPr>
          <w:ilvl w:val="0"/>
          <w:numId w:val="1"/>
        </w:numPr>
      </w:pPr>
      <w:proofErr w:type="spellStart"/>
      <w:r>
        <w:t>Puc</w:t>
      </w:r>
      <w:proofErr w:type="spellEnd"/>
      <w:r>
        <w:t xml:space="preserve"> flow</w:t>
      </w:r>
      <w:r>
        <w:tab/>
      </w:r>
      <w:r>
        <w:tab/>
      </w:r>
      <w:r>
        <w:tab/>
      </w:r>
      <w:proofErr w:type="spellStart"/>
      <w:r>
        <w:t>Qpuc</w:t>
      </w:r>
      <w:proofErr w:type="spellEnd"/>
      <w:r w:rsidR="00250DCA">
        <w:tab/>
      </w:r>
      <w:r w:rsidR="00250DCA">
        <w:tab/>
      </w:r>
      <w:r w:rsidR="00250DCA">
        <w:tab/>
        <w:t>5</w:t>
      </w:r>
    </w:p>
    <w:p w14:paraId="2A8FE485" w14:textId="7CDA9E76" w:rsidR="00875422" w:rsidRDefault="00875422" w:rsidP="00875422">
      <w:pPr>
        <w:pStyle w:val="ListParagraph"/>
        <w:numPr>
          <w:ilvl w:val="0"/>
          <w:numId w:val="1"/>
        </w:numPr>
      </w:pPr>
      <w:proofErr w:type="spellStart"/>
      <w:r>
        <w:t>Puv</w:t>
      </w:r>
      <w:proofErr w:type="spellEnd"/>
      <w:r>
        <w:t xml:space="preserve"> volume</w:t>
      </w:r>
      <w:r>
        <w:tab/>
      </w:r>
      <w:r>
        <w:tab/>
      </w:r>
      <w:r>
        <w:tab/>
      </w:r>
      <w:proofErr w:type="spellStart"/>
      <w:r>
        <w:t>Vpuv</w:t>
      </w:r>
      <w:proofErr w:type="spellEnd"/>
      <w:r w:rsidR="00250DCA">
        <w:tab/>
      </w:r>
      <w:r w:rsidR="00250DCA">
        <w:tab/>
      </w:r>
      <w:r w:rsidR="00250DCA">
        <w:tab/>
        <w:t>6</w:t>
      </w:r>
    </w:p>
    <w:p w14:paraId="5D339F5C" w14:textId="3449E147" w:rsidR="00875422" w:rsidRDefault="000E3FA5" w:rsidP="00875422">
      <w:pPr>
        <w:pStyle w:val="ListParagraph"/>
        <w:numPr>
          <w:ilvl w:val="0"/>
          <w:numId w:val="1"/>
        </w:numPr>
      </w:pPr>
      <w:proofErr w:type="spellStart"/>
      <w:r>
        <w:t>Puv</w:t>
      </w:r>
      <w:proofErr w:type="spellEnd"/>
      <w:r>
        <w:t xml:space="preserve"> flow</w:t>
      </w:r>
      <w:r>
        <w:tab/>
      </w:r>
      <w:r>
        <w:tab/>
      </w:r>
      <w:r>
        <w:tab/>
      </w:r>
      <w:proofErr w:type="spellStart"/>
      <w:r>
        <w:t>Qpuv</w:t>
      </w:r>
      <w:proofErr w:type="spellEnd"/>
      <w:r w:rsidR="00250DCA">
        <w:tab/>
      </w:r>
      <w:r w:rsidR="00250DCA">
        <w:tab/>
      </w:r>
      <w:r w:rsidR="00250DCA">
        <w:tab/>
        <w:t>7</w:t>
      </w:r>
    </w:p>
    <w:p w14:paraId="1F729ACE" w14:textId="259BD359" w:rsidR="000E3FA5" w:rsidRDefault="000E3FA5" w:rsidP="00875422">
      <w:pPr>
        <w:pStyle w:val="ListParagraph"/>
        <w:numPr>
          <w:ilvl w:val="0"/>
          <w:numId w:val="1"/>
        </w:numPr>
      </w:pPr>
      <w:r>
        <w:t xml:space="preserve"> </w:t>
      </w:r>
    </w:p>
    <w:p w14:paraId="6607B8AC" w14:textId="4FB9A0EC" w:rsidR="000E3FA5" w:rsidRDefault="000E3FA5" w:rsidP="00875422">
      <w:pPr>
        <w:pStyle w:val="ListParagraph"/>
        <w:numPr>
          <w:ilvl w:val="0"/>
          <w:numId w:val="1"/>
        </w:numPr>
      </w:pPr>
      <w:r>
        <w:t xml:space="preserve"> </w:t>
      </w:r>
    </w:p>
    <w:p w14:paraId="1998998C" w14:textId="5AF21581" w:rsidR="000E3FA5" w:rsidRDefault="000E3FA5" w:rsidP="000E3FA5">
      <w:pPr>
        <w:pStyle w:val="ListParagraph"/>
        <w:numPr>
          <w:ilvl w:val="0"/>
          <w:numId w:val="1"/>
        </w:numPr>
      </w:pPr>
      <w:r>
        <w:t xml:space="preserve"> </w:t>
      </w:r>
      <w:r w:rsidR="006E55C0">
        <w:t xml:space="preserve">  </w:t>
      </w:r>
    </w:p>
    <w:p w14:paraId="03819538" w14:textId="28AB7139" w:rsidR="000E3FA5" w:rsidRDefault="000E3FA5" w:rsidP="000E3FA5">
      <w:pPr>
        <w:pStyle w:val="ListParagraph"/>
        <w:numPr>
          <w:ilvl w:val="0"/>
          <w:numId w:val="1"/>
        </w:numPr>
      </w:pPr>
      <w:r>
        <w:t xml:space="preserve"> </w:t>
      </w:r>
    </w:p>
    <w:p w14:paraId="542364A8" w14:textId="6CA1EA99" w:rsidR="000E3FA5" w:rsidRDefault="000E3FA5" w:rsidP="000E3FA5">
      <w:pPr>
        <w:pStyle w:val="ListParagraph"/>
        <w:numPr>
          <w:ilvl w:val="0"/>
          <w:numId w:val="1"/>
        </w:numPr>
      </w:pPr>
      <w:r>
        <w:t xml:space="preserve"> </w:t>
      </w:r>
    </w:p>
    <w:p w14:paraId="1AB1F089" w14:textId="4C4B3978" w:rsidR="000E3FA5" w:rsidRDefault="000E3FA5" w:rsidP="000E3FA5">
      <w:pPr>
        <w:pStyle w:val="ListParagraph"/>
        <w:numPr>
          <w:ilvl w:val="0"/>
          <w:numId w:val="1"/>
        </w:numPr>
      </w:pPr>
      <w:r>
        <w:t xml:space="preserve"> </w:t>
      </w:r>
    </w:p>
    <w:p w14:paraId="7CE87E71" w14:textId="5787B5FB" w:rsidR="000E3FA5" w:rsidRDefault="000E3FA5" w:rsidP="000E3FA5">
      <w:pPr>
        <w:pStyle w:val="ListParagraph"/>
        <w:numPr>
          <w:ilvl w:val="0"/>
          <w:numId w:val="1"/>
        </w:numPr>
      </w:pPr>
      <w:r>
        <w:t xml:space="preserve"> </w:t>
      </w:r>
      <w:r w:rsidR="006E55C0">
        <w:t xml:space="preserve">Left Atrium Vol </w:t>
      </w:r>
    </w:p>
    <w:p w14:paraId="30AF4725" w14:textId="41B4DB08" w:rsidR="000E3FA5" w:rsidRDefault="000E3FA5" w:rsidP="000E3FA5">
      <w:pPr>
        <w:pStyle w:val="ListParagraph"/>
        <w:numPr>
          <w:ilvl w:val="0"/>
          <w:numId w:val="1"/>
        </w:numPr>
      </w:pPr>
      <w:r>
        <w:t xml:space="preserve"> </w:t>
      </w:r>
    </w:p>
    <w:p w14:paraId="5243A350" w14:textId="620CF7F1" w:rsidR="000E3FA5" w:rsidRDefault="000E3FA5" w:rsidP="000E3FA5">
      <w:pPr>
        <w:pStyle w:val="ListParagraph"/>
        <w:numPr>
          <w:ilvl w:val="0"/>
          <w:numId w:val="1"/>
        </w:numPr>
      </w:pPr>
      <w:r>
        <w:t xml:space="preserve"> </w:t>
      </w:r>
      <w:r w:rsidR="00665E6A">
        <w:t>Left Ventricle Vol</w:t>
      </w:r>
      <w:bookmarkStart w:id="0" w:name="_GoBack"/>
      <w:bookmarkEnd w:id="0"/>
    </w:p>
    <w:p w14:paraId="62B522CF" w14:textId="4E7AFBC3" w:rsidR="000E3FA5" w:rsidRDefault="000E3FA5" w:rsidP="000E3FA5">
      <w:pPr>
        <w:pStyle w:val="ListParagraph"/>
        <w:numPr>
          <w:ilvl w:val="0"/>
          <w:numId w:val="1"/>
        </w:numPr>
      </w:pPr>
      <w:r>
        <w:t>Aorta volume</w:t>
      </w:r>
      <w:r>
        <w:tab/>
      </w:r>
      <w:r>
        <w:tab/>
      </w:r>
      <w:proofErr w:type="spellStart"/>
      <w:r>
        <w:t>Vao</w:t>
      </w:r>
      <w:proofErr w:type="spellEnd"/>
      <w:r w:rsidR="00250DCA">
        <w:tab/>
      </w:r>
      <w:r w:rsidR="00250DCA">
        <w:tab/>
      </w:r>
      <w:r w:rsidR="00250DCA">
        <w:tab/>
      </w:r>
    </w:p>
    <w:p w14:paraId="12690F23" w14:textId="18CB029A" w:rsidR="000E3FA5" w:rsidRDefault="000E3FA5" w:rsidP="000E3FA5">
      <w:pPr>
        <w:pStyle w:val="ListParagraph"/>
        <w:numPr>
          <w:ilvl w:val="0"/>
          <w:numId w:val="1"/>
        </w:numPr>
      </w:pPr>
      <w:r>
        <w:t>Aorta flow</w:t>
      </w:r>
      <w:r>
        <w:tab/>
      </w:r>
      <w:r>
        <w:tab/>
      </w:r>
      <w:r>
        <w:tab/>
      </w:r>
      <w:proofErr w:type="spellStart"/>
      <w:r>
        <w:t>Qao</w:t>
      </w:r>
      <w:proofErr w:type="spellEnd"/>
    </w:p>
    <w:p w14:paraId="3F2F9B46" w14:textId="432D4ADB" w:rsidR="000E3FA5" w:rsidRDefault="000E3FA5" w:rsidP="000E3FA5">
      <w:pPr>
        <w:pStyle w:val="ListParagraph"/>
        <w:numPr>
          <w:ilvl w:val="0"/>
          <w:numId w:val="1"/>
        </w:numPr>
      </w:pPr>
      <w:r>
        <w:t xml:space="preserve">Artery </w:t>
      </w:r>
      <w:proofErr w:type="spellStart"/>
      <w:r>
        <w:t>vol</w:t>
      </w:r>
      <w:proofErr w:type="spellEnd"/>
      <w:r>
        <w:tab/>
      </w:r>
      <w:r>
        <w:tab/>
      </w:r>
      <w:r>
        <w:tab/>
      </w:r>
      <w:proofErr w:type="spellStart"/>
      <w:r>
        <w:t>Vart</w:t>
      </w:r>
      <w:proofErr w:type="spellEnd"/>
      <w:r w:rsidR="00250DCA">
        <w:tab/>
      </w:r>
      <w:r w:rsidR="00250DCA">
        <w:tab/>
      </w:r>
      <w:r w:rsidR="00250DCA">
        <w:tab/>
        <w:t>9</w:t>
      </w:r>
    </w:p>
    <w:p w14:paraId="07D26D37" w14:textId="7C28E754" w:rsidR="000E3FA5" w:rsidRDefault="000E3FA5" w:rsidP="000E3FA5">
      <w:pPr>
        <w:pStyle w:val="ListParagraph"/>
        <w:numPr>
          <w:ilvl w:val="0"/>
          <w:numId w:val="1"/>
        </w:numPr>
      </w:pPr>
      <w:r>
        <w:t>Artery flow</w:t>
      </w:r>
      <w:r>
        <w:tab/>
      </w:r>
      <w:r>
        <w:tab/>
      </w:r>
      <w:r>
        <w:tab/>
      </w:r>
      <w:proofErr w:type="spellStart"/>
      <w:r>
        <w:t>Qart</w:t>
      </w:r>
      <w:proofErr w:type="spellEnd"/>
      <w:r w:rsidR="00250DCA">
        <w:tab/>
      </w:r>
      <w:r w:rsidR="00250DCA">
        <w:tab/>
      </w:r>
      <w:r w:rsidR="00250DCA">
        <w:tab/>
        <w:t>9</w:t>
      </w:r>
    </w:p>
    <w:p w14:paraId="1424C30A" w14:textId="5ECDFDC4" w:rsidR="000E3FA5" w:rsidRDefault="000E3FA5" w:rsidP="000E3FA5">
      <w:pPr>
        <w:pStyle w:val="ListParagraph"/>
        <w:numPr>
          <w:ilvl w:val="0"/>
          <w:numId w:val="1"/>
        </w:numPr>
      </w:pPr>
      <w:proofErr w:type="spellStart"/>
      <w:r>
        <w:t>Cappilary</w:t>
      </w:r>
      <w:proofErr w:type="spellEnd"/>
      <w:r>
        <w:t xml:space="preserve"> </w:t>
      </w:r>
      <w:proofErr w:type="spellStart"/>
      <w:r>
        <w:t>vol</w:t>
      </w:r>
      <w:proofErr w:type="spellEnd"/>
      <w:r>
        <w:tab/>
      </w:r>
      <w:r>
        <w:tab/>
      </w:r>
      <w:proofErr w:type="spellStart"/>
      <w:r>
        <w:t>Vcap</w:t>
      </w:r>
      <w:proofErr w:type="spellEnd"/>
      <w:r w:rsidR="00250DCA">
        <w:tab/>
      </w:r>
      <w:r w:rsidR="00250DCA">
        <w:tab/>
      </w:r>
      <w:r w:rsidR="00250DCA">
        <w:tab/>
        <w:t>8</w:t>
      </w:r>
    </w:p>
    <w:p w14:paraId="6A115171" w14:textId="0DE468D8" w:rsidR="000E3FA5" w:rsidRDefault="000E3FA5" w:rsidP="000E3FA5">
      <w:pPr>
        <w:pStyle w:val="ListParagraph"/>
        <w:numPr>
          <w:ilvl w:val="0"/>
          <w:numId w:val="1"/>
        </w:numPr>
      </w:pPr>
      <w:r>
        <w:t>Capillary flow</w:t>
      </w:r>
      <w:r>
        <w:tab/>
      </w:r>
      <w:r>
        <w:tab/>
      </w:r>
      <w:proofErr w:type="spellStart"/>
      <w:r>
        <w:t>Qcap</w:t>
      </w:r>
      <w:proofErr w:type="spellEnd"/>
      <w:r w:rsidR="00250DCA">
        <w:tab/>
      </w:r>
      <w:r w:rsidR="00250DCA">
        <w:tab/>
      </w:r>
      <w:r w:rsidR="00250DCA">
        <w:tab/>
        <w:t>8</w:t>
      </w:r>
    </w:p>
    <w:p w14:paraId="01FBFB2F" w14:textId="2F85FC88" w:rsidR="005F264D" w:rsidRDefault="005F264D" w:rsidP="005F264D"/>
    <w:p w14:paraId="4235C659" w14:textId="1E145358" w:rsidR="005F264D" w:rsidRDefault="005F264D" w:rsidP="005F264D">
      <w:proofErr w:type="spellStart"/>
      <w:r>
        <w:t>Qav</w:t>
      </w:r>
      <w:proofErr w:type="spellEnd"/>
    </w:p>
    <w:p w14:paraId="0CCE1277" w14:textId="7738B83F" w:rsidR="005F264D" w:rsidRDefault="005F264D" w:rsidP="005F264D">
      <w:proofErr w:type="spellStart"/>
      <w:r>
        <w:t>Qmv</w:t>
      </w:r>
      <w:proofErr w:type="spellEnd"/>
    </w:p>
    <w:p w14:paraId="56014F88" w14:textId="6F7DE569" w:rsidR="005F264D" w:rsidRDefault="005F264D" w:rsidP="005F264D">
      <w:proofErr w:type="spellStart"/>
      <w:r>
        <w:t>Qpv</w:t>
      </w:r>
      <w:proofErr w:type="spellEnd"/>
    </w:p>
    <w:p w14:paraId="4BD6D49F" w14:textId="2BE193CB" w:rsidR="005F264D" w:rsidRDefault="005F264D" w:rsidP="005F264D">
      <w:proofErr w:type="spellStart"/>
      <w:r>
        <w:t>Qtv</w:t>
      </w:r>
      <w:proofErr w:type="spellEnd"/>
    </w:p>
    <w:p w14:paraId="713C39B3" w14:textId="77777777" w:rsidR="005F264D" w:rsidRDefault="005F264D" w:rsidP="005F264D"/>
    <w:sectPr w:rsidR="005F264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6974244"/>
    <w:multiLevelType w:val="hybridMultilevel"/>
    <w:tmpl w:val="0D2A4F56"/>
    <w:lvl w:ilvl="0" w:tplc="8F402934"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zYzMrM0szS3NLdQ0lEKTi0uzszPAykwrAUAlqA4iiwAAAA="/>
  </w:docVars>
  <w:rsids>
    <w:rsidRoot w:val="00875422"/>
    <w:rsid w:val="000E3FA5"/>
    <w:rsid w:val="00250DCA"/>
    <w:rsid w:val="005D4604"/>
    <w:rsid w:val="005F264D"/>
    <w:rsid w:val="00665E6A"/>
    <w:rsid w:val="006E55C0"/>
    <w:rsid w:val="00875422"/>
    <w:rsid w:val="00923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A1265"/>
  <w15:chartTrackingRefBased/>
  <w15:docId w15:val="{F8E4BD6B-6645-4647-948A-B9C9E32B4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54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7</TotalTime>
  <Pages>1</Pages>
  <Words>77</Words>
  <Characters>44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vindh Swaminathan</dc:creator>
  <cp:keywords/>
  <dc:description/>
  <cp:lastModifiedBy>praveen kumar</cp:lastModifiedBy>
  <cp:revision>4</cp:revision>
  <dcterms:created xsi:type="dcterms:W3CDTF">2020-04-06T19:07:00Z</dcterms:created>
  <dcterms:modified xsi:type="dcterms:W3CDTF">2020-04-12T20:09:00Z</dcterms:modified>
</cp:coreProperties>
</file>